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bb5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4Z</dcterms:created>
  <dcterms:modified xsi:type="dcterms:W3CDTF">2020-11-12T15:30:24Z</dcterms:modified>
</cp:coreProperties>
</file>